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B9672B">
      <w:r>
        <w:t xml:space="preserve">Lesson </w:t>
      </w:r>
      <w:r>
        <w:tab/>
      </w:r>
      <w:r>
        <w:tab/>
      </w:r>
      <w:r>
        <w:tab/>
      </w:r>
      <w:r>
        <w:tab/>
      </w:r>
      <w:r>
        <w:tab/>
        <w:t>31th Mar</w:t>
      </w:r>
    </w:p>
    <w:p w:rsidR="00B9672B" w:rsidRDefault="00B9672B">
      <w:r>
        <w:t>Topic: Do I learn enough?</w:t>
      </w:r>
    </w:p>
    <w:p w:rsidR="00B9672B" w:rsidRDefault="00B9672B"/>
    <w:p w:rsidR="00B9672B" w:rsidRDefault="00B9672B">
      <w:r>
        <w:t>Please do exercises from this page:</w:t>
      </w:r>
    </w:p>
    <w:p w:rsidR="00B9672B" w:rsidRDefault="00B9672B">
      <w:hyperlink r:id="rId5" w:history="1">
        <w:r>
          <w:rPr>
            <w:rStyle w:val="Hipercze"/>
          </w:rPr>
          <w:t>https://test-english.com/grammar-points/a2/too-too-much-too-many-enough/</w:t>
        </w:r>
      </w:hyperlink>
    </w:p>
    <w:p w:rsidR="00B9672B" w:rsidRDefault="00B9672B"/>
    <w:p w:rsidR="00B9672B" w:rsidRDefault="00B9672B">
      <w:r>
        <w:t>Then watch the short cartoon and do the exercise (play a game below the cartoon):</w:t>
      </w:r>
    </w:p>
    <w:p w:rsidR="00B9672B" w:rsidRDefault="00B9672B">
      <w:hyperlink r:id="rId6" w:history="1">
        <w:r>
          <w:rPr>
            <w:rStyle w:val="Hipercze"/>
          </w:rPr>
          <w:t>https://learnenglishkids.britishcouncil.org/short-stories/william-shakespeare</w:t>
        </w:r>
      </w:hyperlink>
    </w:p>
    <w:p w:rsidR="00E66264" w:rsidRDefault="00E66264"/>
    <w:p w:rsidR="00E66264" w:rsidRDefault="00E66264"/>
    <w:p w:rsidR="00E66264" w:rsidRDefault="00E66264">
      <w:r>
        <w:t>Next read the short text – helping others</w:t>
      </w:r>
    </w:p>
    <w:p w:rsidR="00E66264" w:rsidRDefault="00E66264">
      <w:hyperlink r:id="rId7" w:history="1">
        <w:r>
          <w:rPr>
            <w:rStyle w:val="Hipercze"/>
          </w:rPr>
          <w:t>https://learnenglishkids.britishcouncil.org/reading-practice/helping-others</w:t>
        </w:r>
      </w:hyperlink>
    </w:p>
    <w:p w:rsidR="00E66264" w:rsidRDefault="00E66264">
      <w:r>
        <w:t xml:space="preserve">and also play the game – true or false?- below the text. </w:t>
      </w:r>
      <w:bookmarkStart w:id="0" w:name="_GoBack"/>
      <w:bookmarkEnd w:id="0"/>
    </w:p>
    <w:sectPr w:rsidR="00E662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bYwNzMyNLewMDZU0lEKTi0uzszPAykwrAUAhEvaLSwAAAA="/>
  </w:docVars>
  <w:rsids>
    <w:rsidRoot w:val="00B9672B"/>
    <w:rsid w:val="00486815"/>
    <w:rsid w:val="00B056F9"/>
    <w:rsid w:val="00B9672B"/>
    <w:rsid w:val="00E6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B9672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B967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arnenglishkids.britishcouncil.org/reading-practice/helping-other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learnenglishkids.britishcouncil.org/short-stories/william-shakespeare" TargetMode="External"/><Relationship Id="rId5" Type="http://schemas.openxmlformats.org/officeDocument/2006/relationships/hyperlink" Target="https://test-english.com/grammar-points/a2/too-too-much-too-many-enough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0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30T14:57:00Z</dcterms:created>
  <dcterms:modified xsi:type="dcterms:W3CDTF">2020-03-30T15:10:00Z</dcterms:modified>
</cp:coreProperties>
</file>